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r>
        <w:t xml:space="preserve">Let’s investigate some of the per game statistics of NBA teams during the 2021-2022 season!</w:t>
      </w:r>
    </w:p>
    <w:p>
      <w:pPr>
        <w:pStyle w:val="Heading2"/>
      </w:pPr>
      <w:bookmarkStart w:id="20" w:name="offdef-rebounds-xy-plot"/>
      <w:r>
        <w:t xml:space="preserve">Off/Def Rebounds XY Plot</w:t>
      </w:r>
      <w:bookmarkEnd w:id="20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b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b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b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rep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eam))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Offensive and Defensive Rebounds for each Team" title="" id="1" name="Picture"/>
            <a:graphic>
              <a:graphicData uri="http://schemas.openxmlformats.org/drawingml/2006/picture">
                <pic:pic>
                  <pic:nvPicPr>
                    <pic:cNvPr descr="NBA-Example-pd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ffensive and Defensive Rebounds for each Team</w:t>
      </w:r>
    </w:p>
    <w:p>
      <w:pPr>
        <w:pStyle w:val="Heading2"/>
      </w:pPr>
      <w:bookmarkStart w:id="22" w:name="team-3-point-scoring"/>
      <w:r>
        <w:t xml:space="preserve">Team 3-Point Scoring</w:t>
      </w:r>
      <w:bookmarkEnd w:id="22"/>
    </w:p>
    <w:p>
      <w:pPr>
        <w:pStyle w:val="SourceCode"/>
      </w:pPr>
      <w:r>
        <w:rPr>
          <w:rStyle w:val="NormalTok"/>
        </w:rPr>
        <w:t xml:space="preserve">three_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ee_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_score</w:t>
      </w:r>
      <w:r>
        <w:rPr>
          <w:rStyle w:val="NormalTok"/>
        </w:rPr>
        <w:t xml:space="preserve">(x3p_perce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ee_pt_pct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x3p_percent, 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ree_z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am, three_z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hree_pt_pct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x3pa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 Point% t-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2022 Three Point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Size = 3 Point Attempt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three_pt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A-Example-pd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</dc:title>
  <dc:creator/>
  <cp:keywords/>
  <dcterms:created xsi:type="dcterms:W3CDTF">2022-02-05T18:36:15Z</dcterms:created>
  <dcterms:modified xsi:type="dcterms:W3CDTF">2022-02-05T18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